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19FD6FBE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/KELURAHAN …. KECAMATAN …. KABUPATEN ….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55BAE833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</w:p>
    <w:p w14:paraId="704BC90D" w14:textId="4B85ECEA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</w:p>
    <w:p w14:paraId="266CFD8C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Jurus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  <w:proofErr w:type="spellEnd"/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ksanaan</w:t>
            </w:r>
            <w:proofErr w:type="spellEnd"/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5AC3B523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32" w:type="dxa"/>
          </w:tcPr>
          <w:p w14:paraId="394EDCC3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2177FB89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32" w:type="dxa"/>
          </w:tcPr>
          <w:p w14:paraId="4ECA5776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438A1BD7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2A7917" w:rsidRPr="003F170B" w14:paraId="09EC5BAF" w14:textId="77777777" w:rsidTr="002A7917">
        <w:tc>
          <w:tcPr>
            <w:tcW w:w="695" w:type="dxa"/>
          </w:tcPr>
          <w:p w14:paraId="75C482B4" w14:textId="77777777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246" w:type="dxa"/>
          </w:tcPr>
          <w:p w14:paraId="705651C4" w14:textId="5F5D4A0E" w:rsidR="002A7917" w:rsidRPr="003F170B" w:rsidRDefault="002A7917" w:rsidP="002A7917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st</w:t>
            </w:r>
            <w:proofErr w:type="spellEnd"/>
          </w:p>
        </w:tc>
        <w:tc>
          <w:tcPr>
            <w:tcW w:w="3332" w:type="dxa"/>
          </w:tcPr>
          <w:p w14:paraId="3A8BAEA9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1BB856F3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68BC5E9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6211005" w14:textId="0D704E76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87EB2A6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F8641" w14:textId="4E7C984E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F29BF"/>
    <w:rsid w:val="00114BD6"/>
    <w:rsid w:val="0014593C"/>
    <w:rsid w:val="002A4859"/>
    <w:rsid w:val="002A7917"/>
    <w:rsid w:val="002F52D3"/>
    <w:rsid w:val="003F170B"/>
    <w:rsid w:val="00415F18"/>
    <w:rsid w:val="005057F4"/>
    <w:rsid w:val="005E7D00"/>
    <w:rsid w:val="00654EF2"/>
    <w:rsid w:val="007F6FD1"/>
    <w:rsid w:val="00820D22"/>
    <w:rsid w:val="00845563"/>
    <w:rsid w:val="00954016"/>
    <w:rsid w:val="00B2347B"/>
    <w:rsid w:val="00C5173B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user</cp:lastModifiedBy>
  <cp:revision>9</cp:revision>
  <cp:lastPrinted>2020-06-03T15:47:00Z</cp:lastPrinted>
  <dcterms:created xsi:type="dcterms:W3CDTF">2021-07-31T09:23:00Z</dcterms:created>
  <dcterms:modified xsi:type="dcterms:W3CDTF">2021-08-02T17:13:00Z</dcterms:modified>
</cp:coreProperties>
</file>